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949B6B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13F8BAE1" w:rsidR="00AD3A42" w:rsidRPr="00B72156" w:rsidRDefault="00277362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Business A</w:t>
      </w:r>
      <w:r w:rsidR="004501DA">
        <w:rPr>
          <w:rFonts w:ascii="Constantia" w:hAnsi="Constantia"/>
          <w:b/>
          <w:sz w:val="40"/>
          <w:szCs w:val="40"/>
          <w:u w:val="single"/>
        </w:rPr>
        <w:t>nalysis Certification</w:t>
      </w:r>
    </w:p>
    <w:p w14:paraId="3B65B7AC" w14:textId="3AFF6340" w:rsidR="001673B6" w:rsidRPr="00C37379" w:rsidRDefault="004E5F4A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November 5-7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</w:t>
      </w:r>
      <w:proofErr w:type="gramStart"/>
      <w:r w:rsidR="001673B6" w:rsidRPr="004A2ED8">
        <w:rPr>
          <w:rFonts w:ascii="Constantia" w:hAnsi="Constantia"/>
          <w:sz w:val="28"/>
          <w:szCs w:val="28"/>
        </w:rPr>
        <w:t>20</w:t>
      </w:r>
      <w:r w:rsidR="008618FA">
        <w:rPr>
          <w:rFonts w:ascii="Constantia" w:hAnsi="Constantia"/>
          <w:sz w:val="28"/>
          <w:szCs w:val="28"/>
        </w:rPr>
        <w:t>2</w:t>
      </w:r>
      <w:r w:rsidR="009E66BA">
        <w:rPr>
          <w:rFonts w:ascii="Constantia" w:hAnsi="Constantia"/>
          <w:sz w:val="28"/>
          <w:szCs w:val="28"/>
        </w:rPr>
        <w:t>5</w:t>
      </w:r>
      <w:proofErr w:type="gramEnd"/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1775F0D4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744B70">
        <w:rPr>
          <w:rFonts w:ascii="Constantia" w:hAnsi="Constantia"/>
          <w:sz w:val="28"/>
          <w:szCs w:val="28"/>
        </w:rPr>
        <w:t>465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4501DA">
        <w:rPr>
          <w:rFonts w:ascii="Constantia" w:hAnsi="Constantia"/>
          <w:sz w:val="28"/>
          <w:szCs w:val="28"/>
        </w:rPr>
        <w:t>9.5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0A3AB6C9" w14:textId="560720C0" w:rsidR="00E5092E" w:rsidRPr="00B1105A" w:rsidRDefault="00AB3F89" w:rsidP="00AB3F8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Business Analysis </w:t>
      </w:r>
      <w:r w:rsidR="004501DA">
        <w:rPr>
          <w:rFonts w:ascii="Constantia" w:hAnsi="Constantia" w:cs="TimesNewRomanPSMT"/>
          <w:i/>
          <w:iCs/>
          <w:sz w:val="24"/>
          <w:szCs w:val="24"/>
        </w:rPr>
        <w:t>Certification</w:t>
      </w: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 </w:t>
      </w:r>
      <w:r w:rsidRPr="009F500F">
        <w:rPr>
          <w:rFonts w:ascii="Constantia" w:hAnsi="Constantia" w:cs="TimesNewRomanPSMT"/>
          <w:sz w:val="24"/>
          <w:szCs w:val="24"/>
        </w:rPr>
        <w:t>is a t</w:t>
      </w:r>
      <w:r w:rsidR="004501DA">
        <w:rPr>
          <w:rFonts w:ascii="Constantia" w:hAnsi="Constantia" w:cs="TimesNewRomanPSMT"/>
          <w:sz w:val="24"/>
          <w:szCs w:val="24"/>
        </w:rPr>
        <w:t>hree</w:t>
      </w:r>
      <w:r w:rsidRPr="009F500F">
        <w:rPr>
          <w:rFonts w:ascii="Constantia" w:hAnsi="Constantia" w:cs="TimesNewRomanPSMT"/>
          <w:sz w:val="24"/>
          <w:szCs w:val="24"/>
        </w:rPr>
        <w:t xml:space="preserve">-day </w:t>
      </w:r>
      <w:r w:rsidR="004501DA">
        <w:rPr>
          <w:rFonts w:ascii="Constantia" w:hAnsi="Constantia" w:cs="TimesNewRomanPSMT"/>
          <w:sz w:val="24"/>
          <w:szCs w:val="24"/>
        </w:rPr>
        <w:t xml:space="preserve">fast paced </w:t>
      </w:r>
      <w:r w:rsidRPr="009F500F">
        <w:rPr>
          <w:rFonts w:ascii="Constantia" w:hAnsi="Constantia" w:cs="TimesNewRomanPSMT"/>
          <w:sz w:val="24"/>
          <w:szCs w:val="24"/>
        </w:rPr>
        <w:t>course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 that prepares each participant to take the </w:t>
      </w:r>
      <w:r w:rsidR="00534EDA">
        <w:rPr>
          <w:rFonts w:ascii="TimesNewRomanPSMT" w:hAnsi="TimesNewRomanPSMT" w:cs="TimesNewRomanPSMT"/>
          <w:sz w:val="24"/>
          <w:szCs w:val="24"/>
        </w:rPr>
        <w:t xml:space="preserve">Kansas 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Business Analysis (BA) Certification. This course will focus on Business Analysis skills and tools taken from </w:t>
      </w:r>
      <w:r w:rsidR="004501DA">
        <w:rPr>
          <w:rFonts w:ascii="TimesNewRomanPSMT" w:hAnsi="TimesNewRomanPSMT" w:cs="TimesNewRomanPSMT"/>
          <w:i/>
          <w:iCs/>
          <w:sz w:val="24"/>
          <w:szCs w:val="24"/>
        </w:rPr>
        <w:t>A Guide to Business Analysis Body of Knowledge (B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 xml:space="preserve">ABOK Guide). 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Participants will go through each process and knowledge area of the 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>BABOK Guide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o give a thorough understanding of its content.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(A copy of the BABOK Guide) will be provided to participants</w:t>
      </w:r>
      <w:r w:rsidR="006139A4">
        <w:rPr>
          <w:rFonts w:ascii="TimesNewRomanPSMT" w:hAnsi="TimesNewRomanPSMT" w:cs="TimesNewRomanPSMT"/>
          <w:sz w:val="24"/>
          <w:szCs w:val="24"/>
        </w:rPr>
        <w:t>.)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he class will close out with the taking of the </w:t>
      </w:r>
      <w:r w:rsidR="00E41AAD">
        <w:rPr>
          <w:rFonts w:ascii="TimesNewRomanPSMT" w:hAnsi="TimesNewRomanPSMT" w:cs="TimesNewRomanPSMT"/>
          <w:sz w:val="24"/>
          <w:szCs w:val="24"/>
        </w:rPr>
        <w:t>Kansas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BA Certification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exam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. </w:t>
      </w:r>
    </w:p>
    <w:p w14:paraId="335B27E4" w14:textId="77777777" w:rsidR="00B54CF9" w:rsidRPr="008F7E97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34506E04" w:rsidR="00033261" w:rsidRPr="00E41AAD" w:rsidRDefault="00C25E54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3A7B5A57" w:rsidR="00BB775A" w:rsidRPr="00E41AAD" w:rsidRDefault="00D5549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Analyze how to improve business processes</w:t>
      </w:r>
    </w:p>
    <w:p w14:paraId="61797CD0" w14:textId="2E9E6133" w:rsidR="003728BE" w:rsidRPr="00E41AAD" w:rsidRDefault="00D5549C" w:rsidP="00370E8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Examine the system development life cycle</w:t>
      </w:r>
    </w:p>
    <w:p w14:paraId="69F64723" w14:textId="228A9A7B" w:rsidR="007A2464" w:rsidRPr="00E41AAD" w:rsidRDefault="00D5549C" w:rsidP="007A24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the business analyst role</w:t>
      </w:r>
    </w:p>
    <w:p w14:paraId="01BC377E" w14:textId="55190AA7" w:rsidR="00AF2B7A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analyst competencies</w:t>
      </w:r>
    </w:p>
    <w:p w14:paraId="2899BE0F" w14:textId="174A8379" w:rsidR="004A4D64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key terms used in business analysis</w:t>
      </w:r>
    </w:p>
    <w:p w14:paraId="5F921E28" w14:textId="5987AB64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Define and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tail business analysis planning and monitoring</w:t>
      </w:r>
    </w:p>
    <w:p w14:paraId="7C9EAB3B" w14:textId="28C47470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Examine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cision, financial, and risk analysis</w:t>
      </w:r>
    </w:p>
    <w:p w14:paraId="706F2C9D" w14:textId="219CE55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business analysis elicitation</w:t>
      </w:r>
    </w:p>
    <w:p w14:paraId="7B654782" w14:textId="1057BB1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velop techniques for conducting elicitation</w:t>
      </w:r>
    </w:p>
    <w:p w14:paraId="5CA8F138" w14:textId="5D0A641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iscover techniques for managing requirements traceability</w:t>
      </w:r>
    </w:p>
    <w:p w14:paraId="622D6575" w14:textId="4B1BC3B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enterprise analysis</w:t>
      </w:r>
    </w:p>
    <w:p w14:paraId="4B861418" w14:textId="6A5963D0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need</w:t>
      </w:r>
    </w:p>
    <w:p w14:paraId="0257004D" w14:textId="4861F603" w:rsidR="00D5549C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case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C25E54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02428093" w:rsidR="00F97146" w:rsidRDefault="00C25E54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Pr="009E36D6">
          <w:rPr>
            <w:rStyle w:val="Hyperlink"/>
            <w:rFonts w:ascii="Constantia" w:hAnsi="Constantia"/>
            <w:sz w:val="24"/>
            <w:szCs w:val="24"/>
          </w:rPr>
          <w:t>https://ebit.ks.gov/divisions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79ABAD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0C01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25166"/>
    <w:rsid w:val="002355A1"/>
    <w:rsid w:val="00236CAC"/>
    <w:rsid w:val="00277362"/>
    <w:rsid w:val="00285256"/>
    <w:rsid w:val="00295BDF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3D6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4E5F4A"/>
    <w:rsid w:val="004F56AA"/>
    <w:rsid w:val="00504571"/>
    <w:rsid w:val="00504C6E"/>
    <w:rsid w:val="00534EDA"/>
    <w:rsid w:val="00560C96"/>
    <w:rsid w:val="00563832"/>
    <w:rsid w:val="00575503"/>
    <w:rsid w:val="00577C4B"/>
    <w:rsid w:val="00582532"/>
    <w:rsid w:val="00584D63"/>
    <w:rsid w:val="00594203"/>
    <w:rsid w:val="00594E88"/>
    <w:rsid w:val="005A1E5D"/>
    <w:rsid w:val="005B1837"/>
    <w:rsid w:val="005B393C"/>
    <w:rsid w:val="005D2B70"/>
    <w:rsid w:val="005E0724"/>
    <w:rsid w:val="005E1254"/>
    <w:rsid w:val="005E2696"/>
    <w:rsid w:val="005E4188"/>
    <w:rsid w:val="0060529C"/>
    <w:rsid w:val="00611D36"/>
    <w:rsid w:val="006139A4"/>
    <w:rsid w:val="00622528"/>
    <w:rsid w:val="00633893"/>
    <w:rsid w:val="006474D1"/>
    <w:rsid w:val="006504C7"/>
    <w:rsid w:val="00661461"/>
    <w:rsid w:val="00685629"/>
    <w:rsid w:val="006B62C0"/>
    <w:rsid w:val="006E0250"/>
    <w:rsid w:val="006E38A3"/>
    <w:rsid w:val="006F08DE"/>
    <w:rsid w:val="006F1D5D"/>
    <w:rsid w:val="007107D1"/>
    <w:rsid w:val="00732BEB"/>
    <w:rsid w:val="00744B70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138B0"/>
    <w:rsid w:val="00855465"/>
    <w:rsid w:val="008618FA"/>
    <w:rsid w:val="00863FAC"/>
    <w:rsid w:val="00872406"/>
    <w:rsid w:val="0089153C"/>
    <w:rsid w:val="008917C5"/>
    <w:rsid w:val="008A75DB"/>
    <w:rsid w:val="008C4071"/>
    <w:rsid w:val="008E3C81"/>
    <w:rsid w:val="008F69DA"/>
    <w:rsid w:val="008F7E97"/>
    <w:rsid w:val="009262E8"/>
    <w:rsid w:val="0093273B"/>
    <w:rsid w:val="009566A1"/>
    <w:rsid w:val="009632AB"/>
    <w:rsid w:val="00973A69"/>
    <w:rsid w:val="009C3628"/>
    <w:rsid w:val="009D616C"/>
    <w:rsid w:val="009E66BA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E5200"/>
    <w:rsid w:val="00AF2B7A"/>
    <w:rsid w:val="00B05B68"/>
    <w:rsid w:val="00B06E24"/>
    <w:rsid w:val="00B1105A"/>
    <w:rsid w:val="00B12B83"/>
    <w:rsid w:val="00B23378"/>
    <w:rsid w:val="00B5192A"/>
    <w:rsid w:val="00B54CF9"/>
    <w:rsid w:val="00B64D57"/>
    <w:rsid w:val="00B72156"/>
    <w:rsid w:val="00B76506"/>
    <w:rsid w:val="00B8608F"/>
    <w:rsid w:val="00BB3AFD"/>
    <w:rsid w:val="00BB775A"/>
    <w:rsid w:val="00BC5085"/>
    <w:rsid w:val="00BC78A2"/>
    <w:rsid w:val="00BD50EC"/>
    <w:rsid w:val="00BE3F60"/>
    <w:rsid w:val="00C00BAF"/>
    <w:rsid w:val="00C069F6"/>
    <w:rsid w:val="00C25E54"/>
    <w:rsid w:val="00C3713A"/>
    <w:rsid w:val="00C37379"/>
    <w:rsid w:val="00C76B3F"/>
    <w:rsid w:val="00C905D1"/>
    <w:rsid w:val="00C95C6C"/>
    <w:rsid w:val="00CA2BDD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F0439F"/>
    <w:rsid w:val="00F2500C"/>
    <w:rsid w:val="00F54790"/>
    <w:rsid w:val="00F9159E"/>
    <w:rsid w:val="00F97146"/>
    <w:rsid w:val="00FA38C0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divisions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161FE6FA-D8E9-4EA7-9B5C-08ECA1E37D21}"/>
</file>

<file path=customXml/itemProps3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5</cp:revision>
  <cp:lastPrinted>2018-10-02T17:18:00Z</cp:lastPrinted>
  <dcterms:created xsi:type="dcterms:W3CDTF">2024-12-16T16:50:00Z</dcterms:created>
  <dcterms:modified xsi:type="dcterms:W3CDTF">2024-12-1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